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E81965" w14:paraId="3D96FA2D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9A4A98B" w14:textId="77777777" w:rsidR="0000007A" w:rsidRPr="00E819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8196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0901CD" w14:textId="77777777" w:rsidR="0000007A" w:rsidRPr="00E81965" w:rsidRDefault="00735AD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541583" w:rsidRPr="00E81965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Microbiology and Biotechnology</w:t>
              </w:r>
            </w:hyperlink>
          </w:p>
        </w:tc>
      </w:tr>
      <w:tr w:rsidR="0000007A" w:rsidRPr="00E81965" w14:paraId="523FD590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4086EFB" w14:textId="77777777" w:rsidR="0000007A" w:rsidRPr="00E819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8196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67CD5" w14:textId="77777777" w:rsidR="0000007A" w:rsidRPr="00E81965" w:rsidRDefault="00612336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MAB_13770</w:t>
            </w:r>
          </w:p>
        </w:tc>
      </w:tr>
      <w:tr w:rsidR="0000007A" w:rsidRPr="00E81965" w14:paraId="1D523D88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75F0DB83" w14:textId="77777777" w:rsidR="0000007A" w:rsidRPr="00E8196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8196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2781" w14:textId="77777777" w:rsidR="0000007A" w:rsidRPr="00E81965" w:rsidRDefault="003166AD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Bacterial Isolates Associated with Fresh and Spoilt Scotch Bonnet Pepper Sold at International Market, </w:t>
            </w:r>
            <w:proofErr w:type="spellStart"/>
            <w:r w:rsidRPr="00E81965">
              <w:rPr>
                <w:rFonts w:ascii="Arial" w:hAnsi="Arial" w:cs="Arial"/>
                <w:b/>
                <w:sz w:val="20"/>
                <w:szCs w:val="20"/>
                <w:lang w:val="en-GB"/>
              </w:rPr>
              <w:t>Abakaliki</w:t>
            </w:r>
            <w:proofErr w:type="spellEnd"/>
            <w:r w:rsidRPr="00E81965">
              <w:rPr>
                <w:rFonts w:ascii="Arial" w:hAnsi="Arial" w:cs="Arial"/>
                <w:b/>
                <w:sz w:val="20"/>
                <w:szCs w:val="20"/>
                <w:lang w:val="en-GB"/>
              </w:rPr>
              <w:t>, Ebonyi State</w:t>
            </w:r>
          </w:p>
        </w:tc>
      </w:tr>
      <w:tr w:rsidR="00CF0BBB" w:rsidRPr="00E81965" w14:paraId="4623CFF3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770F50B0" w14:textId="77777777" w:rsidR="00CF0BBB" w:rsidRPr="00E8196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E8196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75851" w14:textId="77777777" w:rsidR="00CF0BBB" w:rsidRPr="00E81965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6B196051" w14:textId="4EC50713" w:rsidR="00D95059" w:rsidRPr="00E81965" w:rsidRDefault="00D95059" w:rsidP="00D95059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D95059" w:rsidRPr="00E81965" w14:paraId="768F46CB" w14:textId="77777777" w:rsidTr="0063343D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790FD1C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E8196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204AF46A" w14:textId="77777777" w:rsidR="00D95059" w:rsidRPr="00E81965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95059" w:rsidRPr="00E81965" w14:paraId="53146C23" w14:textId="77777777" w:rsidTr="0063343D">
        <w:tc>
          <w:tcPr>
            <w:tcW w:w="1265" w:type="pct"/>
            <w:noWrap/>
          </w:tcPr>
          <w:p w14:paraId="719BD41A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224DB1E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AF6B024" w14:textId="77777777" w:rsidR="007A6378" w:rsidRPr="00E81965" w:rsidRDefault="007A6378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44D02F4B" w14:textId="77777777" w:rsidR="00BE2B85" w:rsidRPr="00E81965" w:rsidRDefault="00BE2B85" w:rsidP="00BE2B8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E81965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1B33567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E81965" w14:paraId="5BB3A0F8" w14:textId="77777777" w:rsidTr="0063343D">
        <w:trPr>
          <w:trHeight w:val="1264"/>
        </w:trPr>
        <w:tc>
          <w:tcPr>
            <w:tcW w:w="1265" w:type="pct"/>
            <w:noWrap/>
          </w:tcPr>
          <w:p w14:paraId="51854BA4" w14:textId="77777777" w:rsidR="00D95059" w:rsidRPr="00E81965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1B3A3A8" w14:textId="77777777" w:rsidR="00D95059" w:rsidRPr="00E81965" w:rsidRDefault="00D95059" w:rsidP="00D9505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739BD9" w14:textId="7C9CC9B7" w:rsidR="0040017D" w:rsidRPr="00E81965" w:rsidRDefault="00AD5D5D" w:rsidP="00400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*</w:t>
            </w:r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It </w:t>
            </w:r>
            <w:r w:rsidR="005B64B9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contributes to </w:t>
            </w:r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>knowledge of bacterial</w:t>
            </w:r>
            <w:r w:rsidR="00392FA0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load</w:t>
            </w:r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found on the surface of fresh and spoilt scotch bonnet pepper sold in a major Nigerian market addressing the need for food safety in agriculture supply chain.</w:t>
            </w:r>
          </w:p>
          <w:p w14:paraId="562E934C" w14:textId="77777777" w:rsidR="0040017D" w:rsidRPr="00E81965" w:rsidRDefault="0040017D" w:rsidP="00400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3D59EAE" w14:textId="4BD2F34C" w:rsidR="0040017D" w:rsidRPr="00E81965" w:rsidRDefault="00AD5D5D" w:rsidP="00400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>*</w:t>
            </w:r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The study highlights the need </w:t>
            </w:r>
            <w:proofErr w:type="gramStart"/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>for  good</w:t>
            </w:r>
            <w:proofErr w:type="gramEnd"/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post harvest handling of food to reduce risk of contamination </w:t>
            </w:r>
          </w:p>
          <w:p w14:paraId="45354B68" w14:textId="77777777" w:rsidR="0040017D" w:rsidRPr="00E81965" w:rsidRDefault="0040017D" w:rsidP="00400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639A05AC" w14:textId="65D89B3A" w:rsidR="00D95059" w:rsidRPr="00E81965" w:rsidRDefault="002B2346" w:rsidP="00D95059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>*</w:t>
            </w:r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It shows that fresh farm </w:t>
            </w:r>
            <w:proofErr w:type="gramStart"/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>produce</w:t>
            </w:r>
            <w:proofErr w:type="gramEnd"/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also have some level </w:t>
            </w:r>
            <w:r w:rsidR="00AD5D5D" w:rsidRPr="00E81965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="0040017D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contamination as compared to the spoilt produce.</w:t>
            </w:r>
          </w:p>
        </w:tc>
        <w:tc>
          <w:tcPr>
            <w:tcW w:w="1523" w:type="pct"/>
          </w:tcPr>
          <w:p w14:paraId="26D886AF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E81965" w14:paraId="738008CA" w14:textId="77777777" w:rsidTr="0063343D">
        <w:trPr>
          <w:trHeight w:val="1262"/>
        </w:trPr>
        <w:tc>
          <w:tcPr>
            <w:tcW w:w="1265" w:type="pct"/>
            <w:noWrap/>
          </w:tcPr>
          <w:p w14:paraId="1533292E" w14:textId="77777777" w:rsidR="00D95059" w:rsidRPr="00E81965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6BF9071" w14:textId="77777777" w:rsidR="00D95059" w:rsidRPr="00E81965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E152ADF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D1A9576" w14:textId="08869F08" w:rsidR="00D95059" w:rsidRPr="00E81965" w:rsidRDefault="00767D9E" w:rsidP="00487F7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E819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>the title is very suitable.</w:t>
            </w:r>
          </w:p>
        </w:tc>
        <w:tc>
          <w:tcPr>
            <w:tcW w:w="1523" w:type="pct"/>
          </w:tcPr>
          <w:p w14:paraId="2FE4B1A6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E81965" w14:paraId="49117E33" w14:textId="77777777" w:rsidTr="0063343D">
        <w:trPr>
          <w:trHeight w:val="1262"/>
        </w:trPr>
        <w:tc>
          <w:tcPr>
            <w:tcW w:w="1265" w:type="pct"/>
            <w:noWrap/>
          </w:tcPr>
          <w:p w14:paraId="11DE2545" w14:textId="77777777" w:rsidR="00D95059" w:rsidRPr="00E81965" w:rsidRDefault="00D95059" w:rsidP="00D9505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12489386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5C631A5" w14:textId="77777777" w:rsidR="00D95059" w:rsidRPr="00E81965" w:rsidRDefault="00767D9E" w:rsidP="00CB329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quite comprehensive enough and it contains all components of a good abstract however I </w:t>
            </w:r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>have 2 observations.</w:t>
            </w:r>
          </w:p>
          <w:p w14:paraId="0C2C8AB7" w14:textId="77777777" w:rsidR="00CB329A" w:rsidRPr="00E81965" w:rsidRDefault="00CB329A" w:rsidP="00CB329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30DCD8C" w14:textId="23D23884" w:rsidR="006D3ED7" w:rsidRPr="00E81965" w:rsidRDefault="00CB329A" w:rsidP="006D3ED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>*</w:t>
            </w:r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>The abstract should indicate the scientific name of the pepper used in the study.</w:t>
            </w:r>
          </w:p>
          <w:p w14:paraId="73935F87" w14:textId="77777777" w:rsidR="006D3ED7" w:rsidRPr="00E81965" w:rsidRDefault="006D3ED7" w:rsidP="006D3ED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7C4BEFE" w14:textId="7FF0E5EE" w:rsidR="006D3ED7" w:rsidRPr="00E81965" w:rsidRDefault="00CB329A" w:rsidP="006D3ED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>*</w:t>
            </w:r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The total heterotrophic bacteria </w:t>
            </w:r>
            <w:proofErr w:type="gramStart"/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>counts</w:t>
            </w:r>
            <w:proofErr w:type="gramEnd"/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result provided in the abstract used </w:t>
            </w:r>
            <w:proofErr w:type="spellStart"/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>cfu</w:t>
            </w:r>
            <w:proofErr w:type="spellEnd"/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>/g ×10</w:t>
            </w:r>
            <w:r w:rsidR="006D3ED7" w:rsidRPr="00E81965">
              <w:rPr>
                <w:rFonts w:ascii="Arial" w:hAnsi="Arial" w:cs="Arial"/>
                <w:sz w:val="20"/>
                <w:szCs w:val="20"/>
                <w:vertAlign w:val="superscript"/>
                <w:lang w:val="en-GB"/>
              </w:rPr>
              <w:t>6</w:t>
            </w:r>
            <w:r w:rsidR="0045240A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while the result </w:t>
            </w:r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>used CFU/ml ×10</w:t>
            </w:r>
            <w:r w:rsidR="006D3ED7" w:rsidRPr="00E81965">
              <w:rPr>
                <w:rFonts w:ascii="Arial" w:hAnsi="Arial" w:cs="Arial"/>
                <w:sz w:val="20"/>
                <w:szCs w:val="20"/>
                <w:vertAlign w:val="superscript"/>
                <w:lang w:val="en-GB"/>
              </w:rPr>
              <w:t>6</w:t>
            </w:r>
            <w:r w:rsidR="006D3ED7" w:rsidRPr="00E81965">
              <w:rPr>
                <w:rFonts w:ascii="Arial" w:hAnsi="Arial" w:cs="Arial"/>
                <w:sz w:val="20"/>
                <w:szCs w:val="20"/>
                <w:lang w:val="en-GB"/>
              </w:rPr>
              <w:t xml:space="preserve"> as the unit</w:t>
            </w:r>
          </w:p>
          <w:p w14:paraId="05502BCA" w14:textId="5AEC1575" w:rsidR="006D3ED7" w:rsidRPr="00E81965" w:rsidRDefault="006D3ED7" w:rsidP="0045240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>Clarification is needed</w:t>
            </w:r>
            <w:r w:rsidR="0045240A" w:rsidRPr="00E81965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6FAC8905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E81965" w14:paraId="141A5C34" w14:textId="77777777" w:rsidTr="0063343D">
        <w:trPr>
          <w:trHeight w:val="704"/>
        </w:trPr>
        <w:tc>
          <w:tcPr>
            <w:tcW w:w="1265" w:type="pct"/>
            <w:noWrap/>
          </w:tcPr>
          <w:p w14:paraId="3F234E42" w14:textId="77777777" w:rsidR="00D95059" w:rsidRPr="00E81965" w:rsidRDefault="00D95059" w:rsidP="00D95059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E8196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4FBD901A" w14:textId="77777777" w:rsidR="00892861" w:rsidRPr="00E81965" w:rsidRDefault="001B76BC" w:rsidP="0089286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study is scientifically correct. Standard microbiological methods were used and the results align with what is expected of</w:t>
            </w:r>
            <w:r w:rsidR="00892861"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from poor handling of food.</w:t>
            </w:r>
          </w:p>
          <w:p w14:paraId="6EDD9076" w14:textId="77777777" w:rsidR="00892861" w:rsidRPr="00E81965" w:rsidRDefault="00892861" w:rsidP="0089286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87E0AC0" w14:textId="364E2491" w:rsidR="00D95059" w:rsidRPr="00E81965" w:rsidRDefault="001B76BC" w:rsidP="0089286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</w:t>
            </w:r>
            <w:proofErr w:type="gramStart"/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>units</w:t>
            </w:r>
            <w:proofErr w:type="gramEnd"/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mismatch is the only inconsistency.</w:t>
            </w:r>
          </w:p>
        </w:tc>
        <w:tc>
          <w:tcPr>
            <w:tcW w:w="1523" w:type="pct"/>
          </w:tcPr>
          <w:p w14:paraId="266F3A3F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E81965" w14:paraId="5B02F4F7" w14:textId="77777777" w:rsidTr="0063343D">
        <w:trPr>
          <w:trHeight w:val="703"/>
        </w:trPr>
        <w:tc>
          <w:tcPr>
            <w:tcW w:w="1265" w:type="pct"/>
            <w:noWrap/>
          </w:tcPr>
          <w:p w14:paraId="524FFE26" w14:textId="77777777" w:rsidR="00D95059" w:rsidRPr="00E81965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1D5C7AD" w14:textId="0CFFE105" w:rsidR="00D95059" w:rsidRPr="00E81965" w:rsidRDefault="0063343D" w:rsidP="00D950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references are </w:t>
            </w:r>
            <w:proofErr w:type="gramStart"/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>sufficient ,with</w:t>
            </w:r>
            <w:proofErr w:type="gramEnd"/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great number of recent ones. </w:t>
            </w:r>
            <w:proofErr w:type="gramStart"/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>However</w:t>
            </w:r>
            <w:proofErr w:type="gramEnd"/>
            <w:r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 would suggest the author to add food safety guidelines for fresh produce in Africa or Nigeria to substantiate the discussion and conclusion</w:t>
            </w:r>
            <w:r w:rsidR="00873ECA" w:rsidRPr="00E81965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615A29D0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E81965" w14:paraId="1C87742C" w14:textId="77777777" w:rsidTr="0063343D">
        <w:trPr>
          <w:trHeight w:val="386"/>
        </w:trPr>
        <w:tc>
          <w:tcPr>
            <w:tcW w:w="1265" w:type="pct"/>
            <w:noWrap/>
          </w:tcPr>
          <w:p w14:paraId="1B7C90DB" w14:textId="77777777" w:rsidR="00D95059" w:rsidRPr="00E81965" w:rsidRDefault="00D95059" w:rsidP="00D9505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E8196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14CDF555" w14:textId="77777777" w:rsidR="00D95059" w:rsidRPr="00E81965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C497434" w14:textId="134BF05C" w:rsidR="00D95059" w:rsidRPr="00E81965" w:rsidRDefault="00873ECA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8196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8FBBCD0" w14:textId="77777777" w:rsidR="00D95059" w:rsidRPr="00E81965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95059" w:rsidRPr="00E81965" w14:paraId="5AC539F3" w14:textId="77777777" w:rsidTr="0063343D">
        <w:trPr>
          <w:trHeight w:val="1178"/>
        </w:trPr>
        <w:tc>
          <w:tcPr>
            <w:tcW w:w="1265" w:type="pct"/>
            <w:noWrap/>
          </w:tcPr>
          <w:p w14:paraId="13807216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E81965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E8196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E81965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41A56F03" w14:textId="77777777" w:rsidR="00D95059" w:rsidRPr="00E81965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2A0A8B3" w14:textId="77777777" w:rsidR="00D95059" w:rsidRPr="00E81965" w:rsidRDefault="00D95059" w:rsidP="00D9505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8749000" w14:textId="77777777" w:rsidR="00D95059" w:rsidRPr="00E81965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B4D09F9" w14:textId="77777777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5848879" w14:textId="77777777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8745CD4" w14:textId="77777777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31A06CF" w14:textId="3E975F22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0297A5C" w14:textId="6248018C" w:rsidR="00E81965" w:rsidRPr="00E81965" w:rsidRDefault="00E81965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F7047CC" w14:textId="77777777" w:rsidR="00E81965" w:rsidRPr="00E81965" w:rsidRDefault="00E81965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8840C36" w14:textId="77777777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CD56BB9" w14:textId="77777777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2929F01" w14:textId="77777777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DEABA82" w14:textId="77777777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0759CD" w:rsidRPr="00E81965" w14:paraId="047FBA21" w14:textId="77777777" w:rsidTr="000759CD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B75FC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Start w:id="4" w:name="_Hlk209632241"/>
            <w:bookmarkStart w:id="5" w:name="_Hlk209784699"/>
            <w:bookmarkStart w:id="6" w:name="_Hlk210487174"/>
            <w:r w:rsidRPr="00E8196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8196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BAA049C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759CD" w:rsidRPr="00E81965" w14:paraId="01AD3AC9" w14:textId="77777777" w:rsidTr="000759CD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43538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4A65C9" w14:textId="77777777" w:rsidR="000759CD" w:rsidRPr="00E81965" w:rsidRDefault="000759C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8196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F8B97" w14:textId="77777777" w:rsidR="000759CD" w:rsidRPr="00E81965" w:rsidRDefault="000759CD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8196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8196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90AE2D8" w14:textId="77777777" w:rsidR="000759CD" w:rsidRPr="00E81965" w:rsidRDefault="000759CD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759CD" w:rsidRPr="00E81965" w14:paraId="46EBF9C2" w14:textId="77777777" w:rsidTr="000759CD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4DAFA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8196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E419E3C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0467A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8196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8196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8196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67C98A0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817F4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BBBFC9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B95B30" w14:textId="77777777" w:rsidR="000759CD" w:rsidRPr="00E81965" w:rsidRDefault="000759CD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65D95F97" w14:textId="77777777" w:rsidR="000759CD" w:rsidRPr="00E81965" w:rsidRDefault="000759CD" w:rsidP="000759CD">
      <w:pPr>
        <w:rPr>
          <w:rFonts w:ascii="Arial" w:hAnsi="Arial" w:cs="Arial"/>
          <w:sz w:val="20"/>
          <w:szCs w:val="20"/>
        </w:rPr>
      </w:pPr>
    </w:p>
    <w:p w14:paraId="5F351512" w14:textId="73C824AC" w:rsidR="000759CD" w:rsidRPr="00E81965" w:rsidRDefault="000759CD" w:rsidP="000759CD">
      <w:pPr>
        <w:rPr>
          <w:rFonts w:ascii="Arial" w:hAnsi="Arial" w:cs="Arial"/>
          <w:sz w:val="20"/>
          <w:szCs w:val="20"/>
        </w:rPr>
      </w:pPr>
    </w:p>
    <w:p w14:paraId="1823F4FD" w14:textId="77777777" w:rsidR="00E81965" w:rsidRPr="00E81965" w:rsidRDefault="00E81965" w:rsidP="00E81965">
      <w:pPr>
        <w:rPr>
          <w:rFonts w:ascii="Arial" w:hAnsi="Arial" w:cs="Arial"/>
          <w:b/>
          <w:sz w:val="20"/>
          <w:szCs w:val="20"/>
          <w:u w:val="single"/>
        </w:rPr>
      </w:pPr>
      <w:r w:rsidRPr="00E81965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033DC7C" w14:textId="04C84BF0" w:rsidR="00E81965" w:rsidRPr="00E81965" w:rsidRDefault="00E81965" w:rsidP="000759CD">
      <w:pPr>
        <w:rPr>
          <w:rFonts w:ascii="Arial" w:hAnsi="Arial" w:cs="Arial"/>
          <w:sz w:val="20"/>
          <w:szCs w:val="20"/>
        </w:rPr>
      </w:pPr>
    </w:p>
    <w:p w14:paraId="1315F2F5" w14:textId="58AD81B8" w:rsidR="00E81965" w:rsidRPr="00E81965" w:rsidRDefault="00E81965" w:rsidP="00E81965">
      <w:pPr>
        <w:rPr>
          <w:rFonts w:ascii="Arial" w:hAnsi="Arial" w:cs="Arial"/>
          <w:b/>
          <w:sz w:val="20"/>
          <w:szCs w:val="20"/>
        </w:rPr>
      </w:pPr>
      <w:bookmarkStart w:id="7" w:name="_Hlk210916946"/>
      <w:proofErr w:type="spellStart"/>
      <w:r w:rsidRPr="00E81965">
        <w:rPr>
          <w:rFonts w:ascii="Arial" w:hAnsi="Arial" w:cs="Arial"/>
          <w:b/>
          <w:sz w:val="20"/>
          <w:szCs w:val="20"/>
        </w:rPr>
        <w:t>Olusunle</w:t>
      </w:r>
      <w:proofErr w:type="spellEnd"/>
      <w:r w:rsidRPr="00E81965">
        <w:rPr>
          <w:rFonts w:ascii="Arial" w:hAnsi="Arial" w:cs="Arial"/>
          <w:b/>
          <w:sz w:val="20"/>
          <w:szCs w:val="20"/>
        </w:rPr>
        <w:t xml:space="preserve"> Funke Dorcas</w:t>
      </w:r>
      <w:r w:rsidRPr="00E81965">
        <w:rPr>
          <w:rFonts w:ascii="Arial" w:hAnsi="Arial" w:cs="Arial"/>
          <w:b/>
          <w:sz w:val="20"/>
          <w:szCs w:val="20"/>
        </w:rPr>
        <w:t xml:space="preserve">, </w:t>
      </w:r>
      <w:r w:rsidRPr="00E81965">
        <w:rPr>
          <w:rFonts w:ascii="Arial" w:hAnsi="Arial" w:cs="Arial"/>
          <w:b/>
          <w:sz w:val="20"/>
          <w:szCs w:val="20"/>
        </w:rPr>
        <w:t>National Agency for Science and Engineering Infrastructure (NASENI), Nigeria</w:t>
      </w:r>
    </w:p>
    <w:bookmarkEnd w:id="7"/>
    <w:p w14:paraId="12763EFD" w14:textId="77777777" w:rsidR="000759CD" w:rsidRPr="00E81965" w:rsidRDefault="000759CD" w:rsidP="000759CD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14:paraId="5D5B3584" w14:textId="77777777" w:rsidR="000759CD" w:rsidRPr="00E81965" w:rsidRDefault="000759CD" w:rsidP="000759CD">
      <w:pPr>
        <w:rPr>
          <w:rFonts w:ascii="Arial" w:hAnsi="Arial" w:cs="Arial"/>
          <w:sz w:val="20"/>
          <w:szCs w:val="20"/>
        </w:rPr>
      </w:pPr>
    </w:p>
    <w:p w14:paraId="0F20FF58" w14:textId="77777777" w:rsidR="000759CD" w:rsidRPr="00E81965" w:rsidRDefault="000759CD" w:rsidP="000759CD">
      <w:pPr>
        <w:rPr>
          <w:rFonts w:ascii="Arial" w:hAnsi="Arial" w:cs="Arial"/>
          <w:sz w:val="20"/>
          <w:szCs w:val="20"/>
        </w:rPr>
      </w:pPr>
      <w:bookmarkStart w:id="8" w:name="_GoBack"/>
      <w:bookmarkEnd w:id="4"/>
      <w:bookmarkEnd w:id="8"/>
    </w:p>
    <w:bookmarkEnd w:id="5"/>
    <w:p w14:paraId="7FF08624" w14:textId="77777777" w:rsidR="000759CD" w:rsidRPr="00E81965" w:rsidRDefault="000759CD" w:rsidP="000759CD">
      <w:pPr>
        <w:rPr>
          <w:rFonts w:ascii="Arial" w:hAnsi="Arial" w:cs="Arial"/>
          <w:sz w:val="20"/>
          <w:szCs w:val="20"/>
        </w:rPr>
      </w:pPr>
    </w:p>
    <w:bookmarkEnd w:id="6"/>
    <w:p w14:paraId="4957159A" w14:textId="77777777" w:rsidR="000759CD" w:rsidRPr="00E81965" w:rsidRDefault="000759CD" w:rsidP="000759CD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61020290" w14:textId="77777777" w:rsidR="00D95059" w:rsidRPr="00E81965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D95059" w:rsidRPr="00E81965" w:rsidSect="00054F22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B8AFA" w14:textId="77777777" w:rsidR="00735AD9" w:rsidRPr="0000007A" w:rsidRDefault="00735AD9" w:rsidP="0099583E">
      <w:r>
        <w:separator/>
      </w:r>
    </w:p>
  </w:endnote>
  <w:endnote w:type="continuationSeparator" w:id="0">
    <w:p w14:paraId="2C4BEB43" w14:textId="77777777" w:rsidR="00735AD9" w:rsidRPr="0000007A" w:rsidRDefault="00735AD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949DC" w14:textId="77777777" w:rsidR="00735AD9" w:rsidRPr="0000007A" w:rsidRDefault="00735AD9" w:rsidP="0099583E">
      <w:r>
        <w:separator/>
      </w:r>
    </w:p>
  </w:footnote>
  <w:footnote w:type="continuationSeparator" w:id="0">
    <w:p w14:paraId="18E24232" w14:textId="77777777" w:rsidR="00735AD9" w:rsidRPr="0000007A" w:rsidRDefault="00735AD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D56A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872C9D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26F0"/>
    <w:rsid w:val="000234E1"/>
    <w:rsid w:val="00024CAE"/>
    <w:rsid w:val="0002598E"/>
    <w:rsid w:val="00037D52"/>
    <w:rsid w:val="00040915"/>
    <w:rsid w:val="000450FC"/>
    <w:rsid w:val="00054F22"/>
    <w:rsid w:val="00056CB0"/>
    <w:rsid w:val="0006257C"/>
    <w:rsid w:val="000759CD"/>
    <w:rsid w:val="00084D7C"/>
    <w:rsid w:val="000936AC"/>
    <w:rsid w:val="00095A59"/>
    <w:rsid w:val="000A2134"/>
    <w:rsid w:val="000A5E36"/>
    <w:rsid w:val="000A6F41"/>
    <w:rsid w:val="000B4EE5"/>
    <w:rsid w:val="000B52B4"/>
    <w:rsid w:val="000B729F"/>
    <w:rsid w:val="000B74A1"/>
    <w:rsid w:val="000B757E"/>
    <w:rsid w:val="000B7F1C"/>
    <w:rsid w:val="000C0837"/>
    <w:rsid w:val="000C3B7E"/>
    <w:rsid w:val="00101322"/>
    <w:rsid w:val="00114CDC"/>
    <w:rsid w:val="001243D6"/>
    <w:rsid w:val="00125B7D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B76BC"/>
    <w:rsid w:val="001C09EF"/>
    <w:rsid w:val="001D3A1D"/>
    <w:rsid w:val="001E0F58"/>
    <w:rsid w:val="001E485F"/>
    <w:rsid w:val="001F24FF"/>
    <w:rsid w:val="001F707F"/>
    <w:rsid w:val="002011F3"/>
    <w:rsid w:val="00201B85"/>
    <w:rsid w:val="002105F7"/>
    <w:rsid w:val="00220111"/>
    <w:rsid w:val="00220FAC"/>
    <w:rsid w:val="0022369C"/>
    <w:rsid w:val="002320EB"/>
    <w:rsid w:val="00232288"/>
    <w:rsid w:val="0023666B"/>
    <w:rsid w:val="0023696A"/>
    <w:rsid w:val="002422CB"/>
    <w:rsid w:val="00245E23"/>
    <w:rsid w:val="00252F12"/>
    <w:rsid w:val="0025366D"/>
    <w:rsid w:val="00262634"/>
    <w:rsid w:val="00275984"/>
    <w:rsid w:val="00280EC9"/>
    <w:rsid w:val="0028120E"/>
    <w:rsid w:val="00291D08"/>
    <w:rsid w:val="00293482"/>
    <w:rsid w:val="002A5799"/>
    <w:rsid w:val="002A5B17"/>
    <w:rsid w:val="002B2346"/>
    <w:rsid w:val="002E2339"/>
    <w:rsid w:val="002E4E16"/>
    <w:rsid w:val="002E6D86"/>
    <w:rsid w:val="002F6935"/>
    <w:rsid w:val="003166AD"/>
    <w:rsid w:val="003204B8"/>
    <w:rsid w:val="0033692F"/>
    <w:rsid w:val="003533F4"/>
    <w:rsid w:val="00353AF0"/>
    <w:rsid w:val="00366375"/>
    <w:rsid w:val="00392FA0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017D"/>
    <w:rsid w:val="00405613"/>
    <w:rsid w:val="00407D92"/>
    <w:rsid w:val="00422010"/>
    <w:rsid w:val="004343E4"/>
    <w:rsid w:val="0044519B"/>
    <w:rsid w:val="0045240A"/>
    <w:rsid w:val="00457096"/>
    <w:rsid w:val="00457AB1"/>
    <w:rsid w:val="00457BC0"/>
    <w:rsid w:val="00462996"/>
    <w:rsid w:val="00487F75"/>
    <w:rsid w:val="004909B5"/>
    <w:rsid w:val="004B0818"/>
    <w:rsid w:val="004B4CAD"/>
    <w:rsid w:val="004C3DF1"/>
    <w:rsid w:val="004D00D6"/>
    <w:rsid w:val="004D2E36"/>
    <w:rsid w:val="004D6284"/>
    <w:rsid w:val="004E010F"/>
    <w:rsid w:val="00503AB6"/>
    <w:rsid w:val="005047C5"/>
    <w:rsid w:val="00531C82"/>
    <w:rsid w:val="00533FC1"/>
    <w:rsid w:val="00535A4C"/>
    <w:rsid w:val="00541583"/>
    <w:rsid w:val="0054564B"/>
    <w:rsid w:val="00545A13"/>
    <w:rsid w:val="00546343"/>
    <w:rsid w:val="00557CD3"/>
    <w:rsid w:val="005600D3"/>
    <w:rsid w:val="00560D3C"/>
    <w:rsid w:val="00567DE0"/>
    <w:rsid w:val="005713FA"/>
    <w:rsid w:val="005735A5"/>
    <w:rsid w:val="00584A7E"/>
    <w:rsid w:val="00593A9D"/>
    <w:rsid w:val="005B64B9"/>
    <w:rsid w:val="005C25A0"/>
    <w:rsid w:val="005D230D"/>
    <w:rsid w:val="006011B8"/>
    <w:rsid w:val="00602F7D"/>
    <w:rsid w:val="00602FBB"/>
    <w:rsid w:val="00605952"/>
    <w:rsid w:val="00612336"/>
    <w:rsid w:val="00620677"/>
    <w:rsid w:val="00624032"/>
    <w:rsid w:val="0063343D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D3ED7"/>
    <w:rsid w:val="006E4337"/>
    <w:rsid w:val="006E7D6E"/>
    <w:rsid w:val="00701186"/>
    <w:rsid w:val="00707350"/>
    <w:rsid w:val="00707BE1"/>
    <w:rsid w:val="007238EB"/>
    <w:rsid w:val="007317C3"/>
    <w:rsid w:val="00735257"/>
    <w:rsid w:val="0073538B"/>
    <w:rsid w:val="00735AD9"/>
    <w:rsid w:val="00766889"/>
    <w:rsid w:val="00766A0D"/>
    <w:rsid w:val="00767D9E"/>
    <w:rsid w:val="00767F8C"/>
    <w:rsid w:val="0077245B"/>
    <w:rsid w:val="00774427"/>
    <w:rsid w:val="00780B67"/>
    <w:rsid w:val="0078552E"/>
    <w:rsid w:val="007A6378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3ECA"/>
    <w:rsid w:val="00877F10"/>
    <w:rsid w:val="00882091"/>
    <w:rsid w:val="00892861"/>
    <w:rsid w:val="00893E75"/>
    <w:rsid w:val="008C2F62"/>
    <w:rsid w:val="008D020E"/>
    <w:rsid w:val="008D0C45"/>
    <w:rsid w:val="008F36E4"/>
    <w:rsid w:val="00931A4E"/>
    <w:rsid w:val="009553EC"/>
    <w:rsid w:val="00956A49"/>
    <w:rsid w:val="00982766"/>
    <w:rsid w:val="009852C4"/>
    <w:rsid w:val="0099583E"/>
    <w:rsid w:val="009A0242"/>
    <w:rsid w:val="009A586C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148FF"/>
    <w:rsid w:val="00A31AAC"/>
    <w:rsid w:val="00A32905"/>
    <w:rsid w:val="00A36C95"/>
    <w:rsid w:val="00A37289"/>
    <w:rsid w:val="00A37DE3"/>
    <w:rsid w:val="00A452CA"/>
    <w:rsid w:val="00A464FA"/>
    <w:rsid w:val="00A519D1"/>
    <w:rsid w:val="00A52596"/>
    <w:rsid w:val="00A56A83"/>
    <w:rsid w:val="00A62648"/>
    <w:rsid w:val="00A652B4"/>
    <w:rsid w:val="00A65C50"/>
    <w:rsid w:val="00AA41B3"/>
    <w:rsid w:val="00AA4EE8"/>
    <w:rsid w:val="00AB1ED6"/>
    <w:rsid w:val="00AB22E4"/>
    <w:rsid w:val="00AB397D"/>
    <w:rsid w:val="00AB638A"/>
    <w:rsid w:val="00AB6E43"/>
    <w:rsid w:val="00AC1349"/>
    <w:rsid w:val="00AD5D5D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2B85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4097"/>
    <w:rsid w:val="00CB02F3"/>
    <w:rsid w:val="00CB1655"/>
    <w:rsid w:val="00CB329A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5551D"/>
    <w:rsid w:val="00D66288"/>
    <w:rsid w:val="00D7603E"/>
    <w:rsid w:val="00D90124"/>
    <w:rsid w:val="00D90D23"/>
    <w:rsid w:val="00D9392F"/>
    <w:rsid w:val="00D95059"/>
    <w:rsid w:val="00DA41F5"/>
    <w:rsid w:val="00DA41FC"/>
    <w:rsid w:val="00DB4568"/>
    <w:rsid w:val="00DB7E1B"/>
    <w:rsid w:val="00DC1638"/>
    <w:rsid w:val="00DC1D81"/>
    <w:rsid w:val="00E135CB"/>
    <w:rsid w:val="00E375AE"/>
    <w:rsid w:val="00E451EA"/>
    <w:rsid w:val="00E57F4B"/>
    <w:rsid w:val="00E63889"/>
    <w:rsid w:val="00E6389F"/>
    <w:rsid w:val="00E71C8D"/>
    <w:rsid w:val="00E72360"/>
    <w:rsid w:val="00E81965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2FF5"/>
    <w:rsid w:val="00F3669D"/>
    <w:rsid w:val="00F405F8"/>
    <w:rsid w:val="00F45B5A"/>
    <w:rsid w:val="00F4700F"/>
    <w:rsid w:val="00F52A78"/>
    <w:rsid w:val="00F571B4"/>
    <w:rsid w:val="00F573EA"/>
    <w:rsid w:val="00F57E9D"/>
    <w:rsid w:val="00FA6528"/>
    <w:rsid w:val="00FA7F91"/>
    <w:rsid w:val="00FC6387"/>
    <w:rsid w:val="00FC784F"/>
    <w:rsid w:val="00FD70A7"/>
    <w:rsid w:val="00FD7338"/>
    <w:rsid w:val="00FF09A0"/>
    <w:rsid w:val="00FF2FFF"/>
    <w:rsid w:val="00FF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AC4430"/>
  <w15:chartTrackingRefBased/>
  <w15:docId w15:val="{151FC7EB-4C8D-3345-820F-234F9B297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93A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M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1AB18A-EDE9-4DD1-A866-E66D7E53F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505090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M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5</cp:revision>
  <dcterms:created xsi:type="dcterms:W3CDTF">2025-10-06T00:56:00Z</dcterms:created>
  <dcterms:modified xsi:type="dcterms:W3CDTF">2025-10-09T10:12:00Z</dcterms:modified>
</cp:coreProperties>
</file>